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osition</w:t>
      </w:r>
    </w:p>
    <w:bookmarkStart w:id="21" w:name="internship-application-letter"/>
    <w:p>
      <w:pPr>
        <w:pStyle w:val="Heading1"/>
      </w:pPr>
      <w:r>
        <w:t xml:space="preserve">INTERNSHIP APPLICATION LETTER</w:t>
      </w:r>
    </w:p>
    <w:bookmarkStart w:id="20" w:name="speech-therapist-internship-opportunity"/>
    <w:p>
      <w:pPr>
        <w:pStyle w:val="Heading2"/>
      </w:pPr>
      <w:r>
        <w:t xml:space="preserve">SPEECH THERAPIST INTERNSHIP OPPORTUNITY</w:t>
      </w:r>
    </w:p>
    <w:bookmarkEnd w:id="20"/>
    <w:bookmarkEnd w:id="21"/>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Date: [Current Date]</w:t>
      </w:r>
    </w:p>
    <w:p>
      <w:pPr>
        <w:pStyle w:val="BodyText"/>
      </w:pPr>
      <w:r>
        <w:t xml:space="preserve">Hiring Manager</w:t>
      </w:r>
      <w:r>
        <w:br/>
      </w:r>
      <w:r>
        <w:t xml:space="preserve">[Hospital/Clinic Name]</w:t>
      </w:r>
      <w:r>
        <w:br/>
      </w:r>
      <w:r>
        <w:t xml:space="preserve">Jeddah, Saudi Arabia</w:t>
      </w:r>
    </w:p>
    <w:p>
      <w:pPr>
        <w:pStyle w:val="BodyText"/>
      </w:pPr>
      <w:r>
        <w:t xml:space="preserve">Dear Hiring Manager,</w:t>
      </w:r>
    </w:p>
    <w:p>
      <w:pPr>
        <w:pStyle w:val="BodyText"/>
      </w:pPr>
      <w:r>
        <w:t xml:space="preserve">With profound enthusiasm, I submit my Internship Application Letter for the Speech Therapist Intern position at your esteemed institution in Jeddah, Saudi Arabia. As a dedicated speech-language pathology student with clinical training in diverse cultural settings, I am eager to contribute to the healthcare advancement of Saudi Arabia Jeddah through practical immersion under expert supervision. My academic journey and passion for communication sciences align seamlessly with the vision of delivering culturally competent speech therapy services across the Kingdom’s evolving healthcare landscape.</w:t>
      </w:r>
    </w:p>
    <w:p>
      <w:pPr>
        <w:pStyle w:val="BodyText"/>
      </w:pPr>
      <w:r>
        <w:t xml:space="preserve">Having completed my Bachelor's degree in Speech-Language Pathology at [University Name], I have developed comprehensive theoretical knowledge and hands-on clinical skills through 600+ supervised hours working with pediatric, adult, and neurogenic populations. My clinical rotations included specialized training in aphasia rehabilitation, childhood articulation disorders, and augmentative communication systems – competencies directly transferable to addressing the unique needs of Jeddah’s multicultural community. I am particularly drawn to Saudi Arabia Jeddah’s commitment to health-sector modernization under Vision 2030, where speech therapy plays a pivotal role in enhancing quality of life for patients with neurological conditions and developmental disorders.</w:t>
      </w:r>
    </w:p>
    <w:p>
      <w:pPr>
        <w:pStyle w:val="BodyText"/>
      </w:pPr>
      <w:r>
        <w:t xml:space="preserve">What sets my application apart is my intentional preparation for working within Saudi Arabia’s cultural context. I have studied the Kingdom's healthcare protocols and understand the significance of integrating Islamic values into therapeutic approaches. During my preparatory research on Jeddah, I observed that speech therapy services are rapidly expanding to meet growing demand across schools, hospitals, and rehabilitation centers – especially in areas like autism spectrum disorder support and post-stroke communication recovery. My fluency in English with intermediate Arabic proficiency (through self-study courses) enables me to engage respectfully with patients while honoring cultural nuances. I am committed to learning formal Arabic during my internship to ensure optimal patient rapport in Saudi Arabia Jeddah.</w:t>
      </w:r>
    </w:p>
    <w:p>
      <w:pPr>
        <w:pStyle w:val="BodyText"/>
      </w:pPr>
      <w:r>
        <w:t xml:space="preserve">My academic projects reflect my dedication to this field. For instance, I designed a culturally adapted therapy module for Arabic-speaking children with hearing impairments, incorporating traditional storytelling techniques from Hijazi folklore – a meaningful connection to Jeddah’s rich heritage. Additionally, I volunteered at [Local Organization Name] where I assisted in developing bilingual (English/Arabic) parent education resources about early speech development. This experience taught me how to bridge communication gaps while respecting family dynamics central to Saudi culture. The opportunity to apply these skills within the dynamic environment of Jeddah’s healthcare ecosystem represents a transformative step toward my professional identity as a globally minded Speech Therapist.</w:t>
      </w:r>
    </w:p>
    <w:p>
      <w:pPr>
        <w:pStyle w:val="BodyText"/>
      </w:pPr>
      <w:r>
        <w:t xml:space="preserve">I am deeply aware that serving in Saudi Arabia requires sensitivity beyond clinical expertise. I have researched local health practices and understand the importance of modesty in patient interactions, family involvement in treatment plans, and adherence to religious observances. My recent immersion experience at a multicultural clinic exposed me to similar cultural contexts, where I learned to modify therapy techniques while maintaining therapeutic efficacy. This adaptability ensures my readiness for Saudi Arabia Jeddah’s professional standards – where the Speech Therapist role extends beyond clinical intervention to become a culturally attuned partner in holistic patient care.</w:t>
      </w:r>
    </w:p>
    <w:p>
      <w:pPr>
        <w:pStyle w:val="BodyText"/>
      </w:pPr>
      <w:r>
        <w:t xml:space="preserve">The prospect of contributing to Jeddah’s healthcare advancement excites me profoundly. As a city experiencing unprecedented medical tourism and infrastructure development, Jeddah offers an unparalleled platform for innovation in allied health professions. I am eager to learn from your institution’s leadership in evidence-based practices while supporting community initiatives like the King Abdullah Medical City's pediatric speech programs or Jeddah's early intervention centers for children with communication disorders. My internship aims not only to develop my clinical skills but also to foster sustainable knowledge exchange between international best practices and local healthcare needs within Saudi Arabia.</w:t>
      </w:r>
    </w:p>
    <w:p>
      <w:pPr>
        <w:pStyle w:val="BodyText"/>
      </w:pPr>
      <w:r>
        <w:t xml:space="preserve">What motivates me most is the chance to make tangible impact in a community where speech therapy services are still expanding access. In Saudi Arabia, many families face barriers due to limited awareness or geographic constraints – especially outside major cities like Jeddah. By participating in your internship program, I aspire to help bridge this gap through community outreach efforts and data-driven service improvements. My proactive approach includes developing culturally relevant screening tools for rural populations and collaborating with local health educators on preventative workshops – initiatives I would welcome the opportunity to implement under your guidance in Saudi Arabia Jeddah.</w:t>
      </w:r>
    </w:p>
    <w:p>
      <w:pPr>
        <w:pStyle w:val="BodyText"/>
      </w:pPr>
      <w:r>
        <w:t xml:space="preserve">My academic excellence (GPA: 3.8/4.0), clinical certifications in Pediatric Dysphagia Management, and commitment to ethical practice further position me as a dedicated candidate. I have attached my resume for detailed review of my qualifications, including references from clinical supervisors who can attest to my professionalism and cultural adaptability. I am prepared to relocate immediately upon acceptance and welcome the chance to discuss how my skills align with your institution’s goals during an interview.</w:t>
      </w:r>
    </w:p>
    <w:p>
      <w:pPr>
        <w:pStyle w:val="BodyText"/>
      </w:pPr>
      <w:r>
        <w:t xml:space="preserve">In closing, this Internship Application Letter represents more than a job inquiry – it embodies my commitment to growing as a Speech Therapist within the vibrant healthcare frontier of Saudi Arabia Jeddah. I am confident that my academic foundation, cross-cultural readiness, and passion for inclusive care will enable me to contribute meaningfully from day one. Thank you for considering my application during this pivotal moment in Saudi Arabia’s health sector development. I look forward to discussing how I can support your mission of excellence in speech therapy services across Jeddah and beyond.</w:t>
      </w:r>
    </w:p>
    <w:p>
      <w:pPr>
        <w:pStyle w:val="BodyText"/>
      </w:pPr>
      <w:r>
        <w:t xml:space="preserve">Sincerely,</w:t>
      </w:r>
      <w:r>
        <w:br/>
      </w:r>
      <w:r>
        <w:br/>
      </w:r>
    </w:p>
    <w:p>
      <w:pPr>
        <w:pStyle w:val="BodyText"/>
      </w:pPr>
      <w:r>
        <w:t xml:space="preserve">[Your Handwritten Signature]</w:t>
      </w:r>
    </w:p>
    <w:p>
      <w:pPr>
        <w:pStyle w:val="BodyText"/>
      </w:pPr>
      <w:r>
        <w:t xml:space="preserve">[Your Typed Name]</w:t>
      </w:r>
    </w:p>
    <w:p>
      <w:pPr>
        <w:pStyle w:val="BodyText"/>
      </w:pPr>
      <w:r>
        <w:t xml:space="preserve">"The greatest gift you can give your family is the love and attention you have to give. But for many, that gift begins with clear communication." – Adapted from Saudi cultural wisd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Position</dc:title>
  <dc:creator/>
  <dc:language>en</dc:language>
  <cp:keywords/>
  <dcterms:created xsi:type="dcterms:W3CDTF">2026-07-23T06:25:02Z</dcterms:created>
  <dcterms:modified xsi:type="dcterms:W3CDTF">2026-07-23T06:25:02Z</dcterms:modified>
</cp:coreProperties>
</file>

<file path=docProps/custom.xml><?xml version="1.0" encoding="utf-8"?>
<Properties xmlns="http://schemas.openxmlformats.org/officeDocument/2006/custom-properties" xmlns:vt="http://schemas.openxmlformats.org/officeDocument/2006/docPropsVTypes"/>
</file>